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5DFA2" w14:textId="417B92BD" w:rsidR="00AF412A" w:rsidRDefault="00AF412A" w:rsidP="00AF412A">
      <w:pPr>
        <w:pStyle w:val="Heading1"/>
      </w:pPr>
      <w:r>
        <w:t>Scrum week track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2365"/>
        <w:gridCol w:w="2184"/>
        <w:gridCol w:w="2184"/>
      </w:tblGrid>
      <w:tr w:rsidR="00AF412A" w14:paraId="7AC1C320" w14:textId="3A60C307" w:rsidTr="00AF412A">
        <w:tc>
          <w:tcPr>
            <w:tcW w:w="2283" w:type="dxa"/>
          </w:tcPr>
          <w:p w14:paraId="65A18786" w14:textId="1460696A" w:rsidR="00AF412A" w:rsidRDefault="00AF412A" w:rsidP="00AF412A">
            <w:r>
              <w:t>Day</w:t>
            </w:r>
          </w:p>
        </w:tc>
        <w:tc>
          <w:tcPr>
            <w:tcW w:w="2365" w:type="dxa"/>
          </w:tcPr>
          <w:p w14:paraId="00D917CB" w14:textId="036E4050" w:rsidR="00AF412A" w:rsidRDefault="00AF412A" w:rsidP="00AF412A">
            <w:r>
              <w:t>Person</w:t>
            </w:r>
          </w:p>
        </w:tc>
        <w:tc>
          <w:tcPr>
            <w:tcW w:w="2184" w:type="dxa"/>
          </w:tcPr>
          <w:p w14:paraId="237280BE" w14:textId="6EA7847A" w:rsidR="00AF412A" w:rsidRDefault="00AF412A" w:rsidP="00AF412A">
            <w:r>
              <w:t>Things done that day</w:t>
            </w:r>
          </w:p>
        </w:tc>
        <w:tc>
          <w:tcPr>
            <w:tcW w:w="2184" w:type="dxa"/>
          </w:tcPr>
          <w:p w14:paraId="2D26C39A" w14:textId="50451924" w:rsidR="00AF412A" w:rsidRDefault="00AF412A" w:rsidP="00AF412A">
            <w:r>
              <w:t>Things that are going to be done the next day</w:t>
            </w:r>
          </w:p>
        </w:tc>
      </w:tr>
      <w:tr w:rsidR="00AF412A" w14:paraId="57FFE093" w14:textId="432ABF8A" w:rsidTr="00AF412A">
        <w:tc>
          <w:tcPr>
            <w:tcW w:w="2283" w:type="dxa"/>
            <w:vMerge w:val="restart"/>
          </w:tcPr>
          <w:p w14:paraId="7293D93E" w14:textId="77777777" w:rsidR="00AF412A" w:rsidRDefault="00AF412A" w:rsidP="00AF412A">
            <w:pPr>
              <w:jc w:val="center"/>
            </w:pPr>
          </w:p>
          <w:p w14:paraId="43C1C8C0" w14:textId="77777777" w:rsidR="00AF412A" w:rsidRDefault="00AF412A" w:rsidP="00AF412A">
            <w:pPr>
              <w:jc w:val="center"/>
            </w:pPr>
          </w:p>
          <w:p w14:paraId="7667A09D" w14:textId="6A7BC107" w:rsidR="00AF412A" w:rsidRDefault="00AF412A" w:rsidP="00AF412A">
            <w:pPr>
              <w:jc w:val="center"/>
            </w:pPr>
            <w:r>
              <w:t>Thursday, 9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0089A48B" w14:textId="6C43BA2C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3B7A2590" w14:textId="69E44B28" w:rsidR="00AF412A" w:rsidRDefault="008B03B5" w:rsidP="00AF412A">
            <w:r>
              <w:t>Gathering Data</w:t>
            </w:r>
          </w:p>
        </w:tc>
        <w:tc>
          <w:tcPr>
            <w:tcW w:w="2184" w:type="dxa"/>
          </w:tcPr>
          <w:p w14:paraId="5A02EDBE" w14:textId="4CFCD1A1" w:rsidR="00AF412A" w:rsidRDefault="008B03B5" w:rsidP="00AF412A">
            <w:r>
              <w:t>Format Data</w:t>
            </w:r>
          </w:p>
        </w:tc>
      </w:tr>
      <w:tr w:rsidR="00AF412A" w14:paraId="01EE1993" w14:textId="3D677F58" w:rsidTr="00AF412A">
        <w:tc>
          <w:tcPr>
            <w:tcW w:w="2283" w:type="dxa"/>
            <w:vMerge/>
          </w:tcPr>
          <w:p w14:paraId="0E5755DA" w14:textId="77777777" w:rsidR="00AF412A" w:rsidRDefault="00AF412A" w:rsidP="00AF412A"/>
        </w:tc>
        <w:tc>
          <w:tcPr>
            <w:tcW w:w="2365" w:type="dxa"/>
          </w:tcPr>
          <w:p w14:paraId="478535A1" w14:textId="3F1F83F2" w:rsidR="00AF412A" w:rsidRDefault="00AF412A" w:rsidP="00AF412A">
            <w:r>
              <w:t>Ethan</w:t>
            </w:r>
          </w:p>
        </w:tc>
        <w:tc>
          <w:tcPr>
            <w:tcW w:w="2184" w:type="dxa"/>
          </w:tcPr>
          <w:p w14:paraId="5C674C7C" w14:textId="2328BA7A" w:rsidR="00AF412A" w:rsidRDefault="008B03B5" w:rsidP="00AF412A">
            <w:r>
              <w:t>Gathering Data</w:t>
            </w:r>
          </w:p>
        </w:tc>
        <w:tc>
          <w:tcPr>
            <w:tcW w:w="2184" w:type="dxa"/>
          </w:tcPr>
          <w:p w14:paraId="468D2D55" w14:textId="20163350" w:rsidR="00AF412A" w:rsidRDefault="008B03B5" w:rsidP="00AF412A">
            <w:r>
              <w:t>Format Data</w:t>
            </w:r>
          </w:p>
        </w:tc>
      </w:tr>
      <w:tr w:rsidR="00AF412A" w14:paraId="14EDDE21" w14:textId="3110F1F8" w:rsidTr="00AF412A">
        <w:tc>
          <w:tcPr>
            <w:tcW w:w="2283" w:type="dxa"/>
            <w:vMerge/>
          </w:tcPr>
          <w:p w14:paraId="287C5C3E" w14:textId="77777777" w:rsidR="00AF412A" w:rsidRDefault="00AF412A" w:rsidP="00AF412A"/>
        </w:tc>
        <w:tc>
          <w:tcPr>
            <w:tcW w:w="2365" w:type="dxa"/>
          </w:tcPr>
          <w:p w14:paraId="45EB6FFE" w14:textId="55913305" w:rsidR="00AF412A" w:rsidRDefault="00AF412A" w:rsidP="00AF412A">
            <w:r>
              <w:t>Josh</w:t>
            </w:r>
          </w:p>
        </w:tc>
        <w:tc>
          <w:tcPr>
            <w:tcW w:w="2184" w:type="dxa"/>
          </w:tcPr>
          <w:p w14:paraId="74344953" w14:textId="3D152A69" w:rsidR="00AF412A" w:rsidRDefault="00AF412A" w:rsidP="00AF412A"/>
        </w:tc>
        <w:tc>
          <w:tcPr>
            <w:tcW w:w="2184" w:type="dxa"/>
          </w:tcPr>
          <w:p w14:paraId="721F73A2" w14:textId="77777777" w:rsidR="00AF412A" w:rsidRDefault="00AF412A" w:rsidP="00AF412A"/>
        </w:tc>
      </w:tr>
      <w:tr w:rsidR="00AF412A" w14:paraId="2683E3A5" w14:textId="3BA40510" w:rsidTr="00AF412A">
        <w:tc>
          <w:tcPr>
            <w:tcW w:w="2283" w:type="dxa"/>
            <w:vMerge/>
          </w:tcPr>
          <w:p w14:paraId="2657DECA" w14:textId="77777777" w:rsidR="00AF412A" w:rsidRDefault="00AF412A" w:rsidP="00AF412A"/>
        </w:tc>
        <w:tc>
          <w:tcPr>
            <w:tcW w:w="2365" w:type="dxa"/>
          </w:tcPr>
          <w:p w14:paraId="140AC2AE" w14:textId="1B055B24" w:rsidR="00AF412A" w:rsidRDefault="00AF412A" w:rsidP="00AF412A">
            <w:r>
              <w:t>Conor</w:t>
            </w:r>
          </w:p>
        </w:tc>
        <w:tc>
          <w:tcPr>
            <w:tcW w:w="2184" w:type="dxa"/>
          </w:tcPr>
          <w:p w14:paraId="7BDB48C7" w14:textId="7A395E16" w:rsidR="00AF412A" w:rsidRDefault="00A4727E" w:rsidP="00AF412A">
            <w:r>
              <w:t>Created front end</w:t>
            </w:r>
          </w:p>
        </w:tc>
        <w:tc>
          <w:tcPr>
            <w:tcW w:w="2184" w:type="dxa"/>
          </w:tcPr>
          <w:p w14:paraId="1E63105B" w14:textId="786B2BF1" w:rsidR="00AF412A" w:rsidRDefault="00A4727E" w:rsidP="00AF412A">
            <w:r>
              <w:t>Create and integrate testing API</w:t>
            </w:r>
          </w:p>
        </w:tc>
      </w:tr>
      <w:tr w:rsidR="00AF412A" w14:paraId="4434F23F" w14:textId="597728DB" w:rsidTr="008B03B5">
        <w:trPr>
          <w:trHeight w:val="385"/>
        </w:trPr>
        <w:tc>
          <w:tcPr>
            <w:tcW w:w="2283" w:type="dxa"/>
            <w:vMerge/>
          </w:tcPr>
          <w:p w14:paraId="2CC0F368" w14:textId="77777777" w:rsidR="00AF412A" w:rsidRDefault="00AF412A" w:rsidP="00AF412A"/>
        </w:tc>
        <w:tc>
          <w:tcPr>
            <w:tcW w:w="2365" w:type="dxa"/>
          </w:tcPr>
          <w:p w14:paraId="014694AF" w14:textId="19B049A1" w:rsidR="00AF412A" w:rsidRDefault="00AF412A" w:rsidP="00AF412A">
            <w:r>
              <w:t>Liam</w:t>
            </w:r>
          </w:p>
        </w:tc>
        <w:tc>
          <w:tcPr>
            <w:tcW w:w="2184" w:type="dxa"/>
          </w:tcPr>
          <w:p w14:paraId="0BC29E06" w14:textId="6D7D31C9" w:rsidR="00AF412A" w:rsidRDefault="008B03B5" w:rsidP="00AF412A">
            <w:r>
              <w:t>Gathering Data</w:t>
            </w:r>
          </w:p>
        </w:tc>
        <w:tc>
          <w:tcPr>
            <w:tcW w:w="2184" w:type="dxa"/>
          </w:tcPr>
          <w:p w14:paraId="4B67436F" w14:textId="3C806785" w:rsidR="00AF412A" w:rsidRDefault="008B03B5" w:rsidP="00AF412A">
            <w:r>
              <w:t>Format Data</w:t>
            </w:r>
          </w:p>
        </w:tc>
      </w:tr>
      <w:tr w:rsidR="00AF412A" w14:paraId="7A6453F2" w14:textId="5392C60D" w:rsidTr="00AF412A">
        <w:tc>
          <w:tcPr>
            <w:tcW w:w="2283" w:type="dxa"/>
            <w:vMerge w:val="restart"/>
          </w:tcPr>
          <w:p w14:paraId="1460E7B5" w14:textId="77777777" w:rsidR="00AF412A" w:rsidRDefault="00AF412A" w:rsidP="00AF412A">
            <w:pPr>
              <w:jc w:val="center"/>
            </w:pPr>
          </w:p>
          <w:p w14:paraId="4423DEC1" w14:textId="77777777" w:rsidR="00AF412A" w:rsidRDefault="00AF412A" w:rsidP="00AF412A">
            <w:pPr>
              <w:jc w:val="center"/>
            </w:pPr>
          </w:p>
          <w:p w14:paraId="3E3E245B" w14:textId="0E15AD52" w:rsidR="00AF412A" w:rsidRDefault="00AF412A" w:rsidP="00AF412A">
            <w:pPr>
              <w:jc w:val="center"/>
            </w:pPr>
            <w:r>
              <w:t>Friday, 10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71058189" w14:textId="16B5C346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7B4753BC" w14:textId="7C99D6BC" w:rsidR="00AF412A" w:rsidRDefault="008B03B5" w:rsidP="00AF412A">
            <w:r>
              <w:t>Formatted data</w:t>
            </w:r>
          </w:p>
        </w:tc>
        <w:tc>
          <w:tcPr>
            <w:tcW w:w="2184" w:type="dxa"/>
          </w:tcPr>
          <w:p w14:paraId="40C4BA90" w14:textId="56FEA568" w:rsidR="00AF412A" w:rsidRDefault="008B03B5" w:rsidP="00AF412A">
            <w:r>
              <w:t>Put data in Watson</w:t>
            </w:r>
          </w:p>
        </w:tc>
      </w:tr>
      <w:tr w:rsidR="00AF412A" w14:paraId="332FA061" w14:textId="5635F7FC" w:rsidTr="00AF412A">
        <w:tc>
          <w:tcPr>
            <w:tcW w:w="2283" w:type="dxa"/>
            <w:vMerge/>
          </w:tcPr>
          <w:p w14:paraId="75F56678" w14:textId="77777777" w:rsidR="00AF412A" w:rsidRDefault="00AF412A" w:rsidP="00AF412A"/>
        </w:tc>
        <w:tc>
          <w:tcPr>
            <w:tcW w:w="2365" w:type="dxa"/>
          </w:tcPr>
          <w:p w14:paraId="6268F7A9" w14:textId="56110BE0" w:rsidR="00AF412A" w:rsidRDefault="00AF412A" w:rsidP="00AF412A">
            <w:r>
              <w:t>Ethan</w:t>
            </w:r>
          </w:p>
        </w:tc>
        <w:tc>
          <w:tcPr>
            <w:tcW w:w="2184" w:type="dxa"/>
          </w:tcPr>
          <w:p w14:paraId="6FF20827" w14:textId="763131D7" w:rsidR="00AF412A" w:rsidRDefault="008B03B5" w:rsidP="00AF412A">
            <w:r>
              <w:t>Formatted data</w:t>
            </w:r>
          </w:p>
        </w:tc>
        <w:tc>
          <w:tcPr>
            <w:tcW w:w="2184" w:type="dxa"/>
          </w:tcPr>
          <w:p w14:paraId="6F7757EF" w14:textId="24448B77" w:rsidR="00AF412A" w:rsidRDefault="008B03B5" w:rsidP="00AF412A">
            <w:r>
              <w:t>Put data in Watson</w:t>
            </w:r>
          </w:p>
        </w:tc>
      </w:tr>
      <w:tr w:rsidR="00AF412A" w14:paraId="35CF5AB2" w14:textId="50756069" w:rsidTr="00AF412A">
        <w:tc>
          <w:tcPr>
            <w:tcW w:w="2283" w:type="dxa"/>
            <w:vMerge/>
          </w:tcPr>
          <w:p w14:paraId="45286568" w14:textId="77777777" w:rsidR="00AF412A" w:rsidRDefault="00AF412A" w:rsidP="00AF412A"/>
        </w:tc>
        <w:tc>
          <w:tcPr>
            <w:tcW w:w="2365" w:type="dxa"/>
          </w:tcPr>
          <w:p w14:paraId="39C71B27" w14:textId="67017A19" w:rsidR="00AF412A" w:rsidRDefault="00AF412A" w:rsidP="00AF412A">
            <w:r>
              <w:t>Josh</w:t>
            </w:r>
          </w:p>
        </w:tc>
        <w:tc>
          <w:tcPr>
            <w:tcW w:w="2184" w:type="dxa"/>
          </w:tcPr>
          <w:p w14:paraId="26696EE0" w14:textId="77777777" w:rsidR="00AF412A" w:rsidRDefault="00AF412A" w:rsidP="00AF412A"/>
        </w:tc>
        <w:tc>
          <w:tcPr>
            <w:tcW w:w="2184" w:type="dxa"/>
          </w:tcPr>
          <w:p w14:paraId="42008E43" w14:textId="77777777" w:rsidR="00AF412A" w:rsidRDefault="00AF412A" w:rsidP="00AF412A"/>
        </w:tc>
      </w:tr>
      <w:tr w:rsidR="00AF412A" w14:paraId="27509712" w14:textId="77777777" w:rsidTr="00AF412A">
        <w:tc>
          <w:tcPr>
            <w:tcW w:w="2283" w:type="dxa"/>
            <w:vMerge/>
          </w:tcPr>
          <w:p w14:paraId="311C49F6" w14:textId="77777777" w:rsidR="00AF412A" w:rsidRDefault="00AF412A" w:rsidP="00AF412A"/>
        </w:tc>
        <w:tc>
          <w:tcPr>
            <w:tcW w:w="2365" w:type="dxa"/>
          </w:tcPr>
          <w:p w14:paraId="254E2CD9" w14:textId="3EB5F63C" w:rsidR="00AF412A" w:rsidRDefault="00AF412A" w:rsidP="00AF412A">
            <w:r>
              <w:t>Conor</w:t>
            </w:r>
          </w:p>
        </w:tc>
        <w:tc>
          <w:tcPr>
            <w:tcW w:w="2184" w:type="dxa"/>
          </w:tcPr>
          <w:p w14:paraId="431B4970" w14:textId="36BDEBF7" w:rsidR="00AF412A" w:rsidRDefault="00250905" w:rsidP="00AF412A">
            <w:r>
              <w:t>Created testing API with random data for frontend</w:t>
            </w:r>
          </w:p>
        </w:tc>
        <w:tc>
          <w:tcPr>
            <w:tcW w:w="2184" w:type="dxa"/>
          </w:tcPr>
          <w:p w14:paraId="08DD27E8" w14:textId="6C45ACD9" w:rsidR="00AF412A" w:rsidRDefault="00250905" w:rsidP="00AF412A">
            <w:r>
              <w:t>Use real data from real API</w:t>
            </w:r>
          </w:p>
        </w:tc>
      </w:tr>
      <w:tr w:rsidR="00AF412A" w14:paraId="2906633D" w14:textId="77777777" w:rsidTr="00AF412A">
        <w:tc>
          <w:tcPr>
            <w:tcW w:w="2283" w:type="dxa"/>
            <w:vMerge/>
          </w:tcPr>
          <w:p w14:paraId="3E145534" w14:textId="77777777" w:rsidR="00AF412A" w:rsidRDefault="00AF412A" w:rsidP="00AF412A"/>
        </w:tc>
        <w:tc>
          <w:tcPr>
            <w:tcW w:w="2365" w:type="dxa"/>
          </w:tcPr>
          <w:p w14:paraId="2D157519" w14:textId="65B43DE0" w:rsidR="00AF412A" w:rsidRDefault="00AF412A" w:rsidP="00AF412A">
            <w:r>
              <w:t>Liam</w:t>
            </w:r>
          </w:p>
        </w:tc>
        <w:tc>
          <w:tcPr>
            <w:tcW w:w="2184" w:type="dxa"/>
          </w:tcPr>
          <w:p w14:paraId="2B3A0551" w14:textId="5851FE6A" w:rsidR="00AF412A" w:rsidRDefault="008B03B5" w:rsidP="00AF412A">
            <w:r>
              <w:t>Formatted data</w:t>
            </w:r>
          </w:p>
        </w:tc>
        <w:tc>
          <w:tcPr>
            <w:tcW w:w="2184" w:type="dxa"/>
          </w:tcPr>
          <w:p w14:paraId="6BEAC7F8" w14:textId="74A7291F" w:rsidR="00AF412A" w:rsidRDefault="008B03B5" w:rsidP="00AF412A">
            <w:r>
              <w:t>Put data in Watson</w:t>
            </w:r>
          </w:p>
        </w:tc>
      </w:tr>
      <w:tr w:rsidR="00AF412A" w14:paraId="12A829A4" w14:textId="77777777" w:rsidTr="00AF412A">
        <w:tc>
          <w:tcPr>
            <w:tcW w:w="2283" w:type="dxa"/>
            <w:vMerge w:val="restart"/>
          </w:tcPr>
          <w:p w14:paraId="730217F4" w14:textId="77777777" w:rsidR="00AF412A" w:rsidRDefault="00AF412A" w:rsidP="00AF412A">
            <w:pPr>
              <w:jc w:val="center"/>
            </w:pPr>
          </w:p>
          <w:p w14:paraId="55EEA914" w14:textId="77777777" w:rsidR="00AF412A" w:rsidRDefault="00AF412A" w:rsidP="00AF412A">
            <w:pPr>
              <w:jc w:val="center"/>
            </w:pPr>
          </w:p>
          <w:p w14:paraId="5050109D" w14:textId="1591916E" w:rsidR="00AF412A" w:rsidRDefault="00AF412A" w:rsidP="00AF412A">
            <w:pPr>
              <w:jc w:val="center"/>
            </w:pPr>
            <w:r>
              <w:t>Monday, 13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2A9A4628" w14:textId="77CA7999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7B822E51" w14:textId="2561B63A" w:rsidR="00AF412A" w:rsidRDefault="008B03B5" w:rsidP="00AF412A">
            <w:r>
              <w:t>Put data in Watson</w:t>
            </w:r>
          </w:p>
        </w:tc>
        <w:tc>
          <w:tcPr>
            <w:tcW w:w="2184" w:type="dxa"/>
          </w:tcPr>
          <w:p w14:paraId="4C37C5B2" w14:textId="595F61DA" w:rsidR="00AF412A" w:rsidRDefault="008B03B5" w:rsidP="00AF412A">
            <w:r>
              <w:t>Train Watson with Queries</w:t>
            </w:r>
          </w:p>
        </w:tc>
      </w:tr>
      <w:tr w:rsidR="00AF412A" w14:paraId="2290D24A" w14:textId="77777777" w:rsidTr="00AF412A">
        <w:tc>
          <w:tcPr>
            <w:tcW w:w="2283" w:type="dxa"/>
            <w:vMerge/>
          </w:tcPr>
          <w:p w14:paraId="092454A7" w14:textId="77777777" w:rsidR="00AF412A" w:rsidRDefault="00AF412A" w:rsidP="00AF412A"/>
        </w:tc>
        <w:tc>
          <w:tcPr>
            <w:tcW w:w="2365" w:type="dxa"/>
          </w:tcPr>
          <w:p w14:paraId="51D052D3" w14:textId="2DA7D1C7" w:rsidR="00AF412A" w:rsidRDefault="00AF412A" w:rsidP="00AF412A">
            <w:r>
              <w:t>Ethan</w:t>
            </w:r>
          </w:p>
        </w:tc>
        <w:tc>
          <w:tcPr>
            <w:tcW w:w="2184" w:type="dxa"/>
          </w:tcPr>
          <w:p w14:paraId="40063F6B" w14:textId="4BE182BF" w:rsidR="00AF412A" w:rsidRDefault="008B03B5" w:rsidP="00AF412A">
            <w:r>
              <w:t>Put data in Watson</w:t>
            </w:r>
          </w:p>
        </w:tc>
        <w:tc>
          <w:tcPr>
            <w:tcW w:w="2184" w:type="dxa"/>
          </w:tcPr>
          <w:p w14:paraId="4ABBD2BF" w14:textId="7B5CAB73" w:rsidR="00AF412A" w:rsidRDefault="008B03B5" w:rsidP="00AF412A">
            <w:r>
              <w:t>Train Watson with Queries</w:t>
            </w:r>
          </w:p>
        </w:tc>
      </w:tr>
      <w:tr w:rsidR="00AF412A" w14:paraId="7BECE40B" w14:textId="77777777" w:rsidTr="00AF412A">
        <w:tc>
          <w:tcPr>
            <w:tcW w:w="2283" w:type="dxa"/>
            <w:vMerge/>
          </w:tcPr>
          <w:p w14:paraId="01B81274" w14:textId="77777777" w:rsidR="00AF412A" w:rsidRDefault="00AF412A" w:rsidP="00AF412A"/>
        </w:tc>
        <w:tc>
          <w:tcPr>
            <w:tcW w:w="2365" w:type="dxa"/>
          </w:tcPr>
          <w:p w14:paraId="0DA8AC35" w14:textId="1A27880D" w:rsidR="00AF412A" w:rsidRDefault="00AF412A" w:rsidP="00AF412A">
            <w:r>
              <w:t>Josh</w:t>
            </w:r>
          </w:p>
        </w:tc>
        <w:tc>
          <w:tcPr>
            <w:tcW w:w="2184" w:type="dxa"/>
          </w:tcPr>
          <w:p w14:paraId="1AE32C59" w14:textId="77777777" w:rsidR="00AF412A" w:rsidRDefault="00AF412A" w:rsidP="00AF412A"/>
        </w:tc>
        <w:tc>
          <w:tcPr>
            <w:tcW w:w="2184" w:type="dxa"/>
          </w:tcPr>
          <w:p w14:paraId="18291A91" w14:textId="77777777" w:rsidR="00AF412A" w:rsidRDefault="00AF412A" w:rsidP="00AF412A"/>
        </w:tc>
      </w:tr>
      <w:tr w:rsidR="00AF412A" w14:paraId="4D30A01B" w14:textId="77777777" w:rsidTr="00AF412A">
        <w:tc>
          <w:tcPr>
            <w:tcW w:w="2283" w:type="dxa"/>
            <w:vMerge/>
          </w:tcPr>
          <w:p w14:paraId="6C3B5CF3" w14:textId="77777777" w:rsidR="00AF412A" w:rsidRDefault="00AF412A" w:rsidP="00AF412A"/>
        </w:tc>
        <w:tc>
          <w:tcPr>
            <w:tcW w:w="2365" w:type="dxa"/>
          </w:tcPr>
          <w:p w14:paraId="3C69D163" w14:textId="799B1C82" w:rsidR="00AF412A" w:rsidRDefault="00AF412A" w:rsidP="00AF412A">
            <w:r>
              <w:t>Conor</w:t>
            </w:r>
          </w:p>
        </w:tc>
        <w:tc>
          <w:tcPr>
            <w:tcW w:w="2184" w:type="dxa"/>
          </w:tcPr>
          <w:p w14:paraId="4292873A" w14:textId="77777777" w:rsidR="00AF412A" w:rsidRDefault="00AF412A" w:rsidP="00AF412A"/>
        </w:tc>
        <w:tc>
          <w:tcPr>
            <w:tcW w:w="2184" w:type="dxa"/>
          </w:tcPr>
          <w:p w14:paraId="0A5A81C2" w14:textId="77777777" w:rsidR="00AF412A" w:rsidRDefault="00AF412A" w:rsidP="00AF412A"/>
        </w:tc>
      </w:tr>
      <w:tr w:rsidR="00AF412A" w14:paraId="548CE944" w14:textId="77777777" w:rsidTr="00AF412A">
        <w:tc>
          <w:tcPr>
            <w:tcW w:w="2283" w:type="dxa"/>
            <w:vMerge/>
          </w:tcPr>
          <w:p w14:paraId="4E80F311" w14:textId="77777777" w:rsidR="00AF412A" w:rsidRDefault="00AF412A" w:rsidP="00AF412A"/>
        </w:tc>
        <w:tc>
          <w:tcPr>
            <w:tcW w:w="2365" w:type="dxa"/>
          </w:tcPr>
          <w:p w14:paraId="43F9B794" w14:textId="4EA1937F" w:rsidR="00AF412A" w:rsidRDefault="00AF412A" w:rsidP="00AF412A">
            <w:r>
              <w:t>Liam</w:t>
            </w:r>
          </w:p>
        </w:tc>
        <w:tc>
          <w:tcPr>
            <w:tcW w:w="2184" w:type="dxa"/>
          </w:tcPr>
          <w:p w14:paraId="5E0491E3" w14:textId="30988492" w:rsidR="00AF412A" w:rsidRDefault="008B03B5" w:rsidP="00AF412A">
            <w:r>
              <w:t>Put data in Watson</w:t>
            </w:r>
          </w:p>
        </w:tc>
        <w:tc>
          <w:tcPr>
            <w:tcW w:w="2184" w:type="dxa"/>
          </w:tcPr>
          <w:p w14:paraId="705DAB98" w14:textId="2D2A482D" w:rsidR="00AF412A" w:rsidRDefault="008B03B5" w:rsidP="00AF412A">
            <w:r>
              <w:t>Train Watson with Queries</w:t>
            </w:r>
          </w:p>
        </w:tc>
      </w:tr>
      <w:tr w:rsidR="00AF412A" w14:paraId="52C511E5" w14:textId="77777777" w:rsidTr="00AF412A">
        <w:tc>
          <w:tcPr>
            <w:tcW w:w="2283" w:type="dxa"/>
            <w:vMerge w:val="restart"/>
          </w:tcPr>
          <w:p w14:paraId="3AA25BE2" w14:textId="77777777" w:rsidR="00AF412A" w:rsidRDefault="00AF412A" w:rsidP="00AF412A">
            <w:pPr>
              <w:jc w:val="center"/>
            </w:pPr>
          </w:p>
          <w:p w14:paraId="257FEBD8" w14:textId="77777777" w:rsidR="00AF412A" w:rsidRDefault="00AF412A" w:rsidP="00AF412A">
            <w:pPr>
              <w:jc w:val="center"/>
            </w:pPr>
          </w:p>
          <w:p w14:paraId="309A3EDE" w14:textId="51D37746" w:rsidR="00AF412A" w:rsidRDefault="00AF412A" w:rsidP="00AF412A">
            <w:pPr>
              <w:jc w:val="center"/>
            </w:pPr>
            <w:r>
              <w:t>Tuesday, 14</w:t>
            </w:r>
            <w:r w:rsidRPr="00AF412A">
              <w:rPr>
                <w:vertAlign w:val="superscript"/>
              </w:rPr>
              <w:t>th</w:t>
            </w:r>
          </w:p>
        </w:tc>
        <w:tc>
          <w:tcPr>
            <w:tcW w:w="2365" w:type="dxa"/>
          </w:tcPr>
          <w:p w14:paraId="286A95A7" w14:textId="7471684C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1BFBFAB1" w14:textId="3E5EBEF5" w:rsidR="00AF412A" w:rsidRDefault="000A3041" w:rsidP="00AF412A">
            <w:r>
              <w:t>Trained Watson to give more relevant query results and started work on node red querying.</w:t>
            </w:r>
          </w:p>
        </w:tc>
        <w:tc>
          <w:tcPr>
            <w:tcW w:w="2184" w:type="dxa"/>
          </w:tcPr>
          <w:p w14:paraId="2CCD15AB" w14:textId="4A137627" w:rsidR="00AF412A" w:rsidRDefault="0048726F" w:rsidP="00AF412A">
            <w:r>
              <w:t>Returning values from a query to the API using node red.</w:t>
            </w:r>
          </w:p>
        </w:tc>
      </w:tr>
      <w:tr w:rsidR="0048726F" w14:paraId="4380982E" w14:textId="77777777" w:rsidTr="00AF412A">
        <w:tc>
          <w:tcPr>
            <w:tcW w:w="2283" w:type="dxa"/>
            <w:vMerge/>
          </w:tcPr>
          <w:p w14:paraId="42B8CBF2" w14:textId="77777777" w:rsidR="0048726F" w:rsidRDefault="0048726F" w:rsidP="0048726F"/>
        </w:tc>
        <w:tc>
          <w:tcPr>
            <w:tcW w:w="2365" w:type="dxa"/>
          </w:tcPr>
          <w:p w14:paraId="4674CCCB" w14:textId="3DBB2BF6" w:rsidR="0048726F" w:rsidRDefault="0048726F" w:rsidP="0048726F">
            <w:r>
              <w:t>Ethan</w:t>
            </w:r>
          </w:p>
        </w:tc>
        <w:tc>
          <w:tcPr>
            <w:tcW w:w="2184" w:type="dxa"/>
          </w:tcPr>
          <w:p w14:paraId="09E16556" w14:textId="00759AD6" w:rsidR="0048726F" w:rsidRDefault="0048726F" w:rsidP="0048726F">
            <w:r>
              <w:t>Trained Watson to give more relevant query results and started work on node red querying.</w:t>
            </w:r>
          </w:p>
        </w:tc>
        <w:tc>
          <w:tcPr>
            <w:tcW w:w="2184" w:type="dxa"/>
          </w:tcPr>
          <w:p w14:paraId="26F942B3" w14:textId="510901C6" w:rsidR="0048726F" w:rsidRDefault="0048726F" w:rsidP="0048726F">
            <w:r>
              <w:t>Returning values from a query to the API using node red.</w:t>
            </w:r>
          </w:p>
        </w:tc>
      </w:tr>
      <w:tr w:rsidR="0048726F" w14:paraId="66982F4D" w14:textId="77777777" w:rsidTr="00AF412A">
        <w:tc>
          <w:tcPr>
            <w:tcW w:w="2283" w:type="dxa"/>
            <w:vMerge/>
          </w:tcPr>
          <w:p w14:paraId="628D1C47" w14:textId="77777777" w:rsidR="0048726F" w:rsidRDefault="0048726F" w:rsidP="0048726F"/>
        </w:tc>
        <w:tc>
          <w:tcPr>
            <w:tcW w:w="2365" w:type="dxa"/>
          </w:tcPr>
          <w:p w14:paraId="5A82C880" w14:textId="50925C0D" w:rsidR="0048726F" w:rsidRDefault="0048726F" w:rsidP="0048726F">
            <w:r>
              <w:t>Josh</w:t>
            </w:r>
          </w:p>
        </w:tc>
        <w:tc>
          <w:tcPr>
            <w:tcW w:w="2184" w:type="dxa"/>
          </w:tcPr>
          <w:p w14:paraId="6652C83D" w14:textId="77777777" w:rsidR="0048726F" w:rsidRDefault="0048726F" w:rsidP="0048726F"/>
        </w:tc>
        <w:tc>
          <w:tcPr>
            <w:tcW w:w="2184" w:type="dxa"/>
          </w:tcPr>
          <w:p w14:paraId="10D8C207" w14:textId="77777777" w:rsidR="0048726F" w:rsidRDefault="0048726F" w:rsidP="0048726F"/>
        </w:tc>
      </w:tr>
      <w:tr w:rsidR="0048726F" w14:paraId="7FACFC3C" w14:textId="77777777" w:rsidTr="00AF412A">
        <w:tc>
          <w:tcPr>
            <w:tcW w:w="2283" w:type="dxa"/>
            <w:vMerge/>
          </w:tcPr>
          <w:p w14:paraId="4467B56C" w14:textId="77777777" w:rsidR="0048726F" w:rsidRDefault="0048726F" w:rsidP="0048726F"/>
        </w:tc>
        <w:tc>
          <w:tcPr>
            <w:tcW w:w="2365" w:type="dxa"/>
          </w:tcPr>
          <w:p w14:paraId="59A7C67A" w14:textId="19E236D7" w:rsidR="0048726F" w:rsidRDefault="0048726F" w:rsidP="0048726F">
            <w:r>
              <w:t>Conor</w:t>
            </w:r>
          </w:p>
        </w:tc>
        <w:tc>
          <w:tcPr>
            <w:tcW w:w="2184" w:type="dxa"/>
          </w:tcPr>
          <w:p w14:paraId="147612C9" w14:textId="77777777" w:rsidR="0048726F" w:rsidRDefault="0048726F" w:rsidP="0048726F"/>
        </w:tc>
        <w:tc>
          <w:tcPr>
            <w:tcW w:w="2184" w:type="dxa"/>
          </w:tcPr>
          <w:p w14:paraId="10BB620B" w14:textId="77777777" w:rsidR="0048726F" w:rsidRDefault="0048726F" w:rsidP="0048726F"/>
        </w:tc>
      </w:tr>
      <w:tr w:rsidR="0048726F" w14:paraId="1F523777" w14:textId="77777777" w:rsidTr="00AF412A">
        <w:tc>
          <w:tcPr>
            <w:tcW w:w="2283" w:type="dxa"/>
            <w:vMerge/>
          </w:tcPr>
          <w:p w14:paraId="3148B695" w14:textId="77777777" w:rsidR="0048726F" w:rsidRDefault="0048726F" w:rsidP="0048726F"/>
        </w:tc>
        <w:tc>
          <w:tcPr>
            <w:tcW w:w="2365" w:type="dxa"/>
          </w:tcPr>
          <w:p w14:paraId="4D9151E3" w14:textId="165EA0F6" w:rsidR="0048726F" w:rsidRDefault="0048726F" w:rsidP="0048726F">
            <w:r>
              <w:t>Liam</w:t>
            </w:r>
          </w:p>
        </w:tc>
        <w:tc>
          <w:tcPr>
            <w:tcW w:w="2184" w:type="dxa"/>
          </w:tcPr>
          <w:p w14:paraId="5AFF508C" w14:textId="62B93632" w:rsidR="0048726F" w:rsidRDefault="0048726F" w:rsidP="0048726F">
            <w:r>
              <w:t>Trained Watson to give more relevant query results and started work on node red querying.</w:t>
            </w:r>
          </w:p>
        </w:tc>
        <w:tc>
          <w:tcPr>
            <w:tcW w:w="2184" w:type="dxa"/>
          </w:tcPr>
          <w:p w14:paraId="0FC1F7F5" w14:textId="7708B9C0" w:rsidR="0048726F" w:rsidRPr="0048726F" w:rsidRDefault="0048726F" w:rsidP="0048726F">
            <w:pPr>
              <w:rPr>
                <w:b/>
                <w:bCs/>
              </w:rPr>
            </w:pPr>
            <w:r>
              <w:t>Returning values from a query to the API using node red.</w:t>
            </w:r>
          </w:p>
        </w:tc>
      </w:tr>
      <w:tr w:rsidR="0048726F" w14:paraId="60711E66" w14:textId="77777777" w:rsidTr="00AF412A">
        <w:tc>
          <w:tcPr>
            <w:tcW w:w="2283" w:type="dxa"/>
            <w:vMerge w:val="restart"/>
          </w:tcPr>
          <w:p w14:paraId="5FA584D6" w14:textId="77777777" w:rsidR="0048726F" w:rsidRDefault="0048726F" w:rsidP="0048726F">
            <w:pPr>
              <w:jc w:val="center"/>
            </w:pPr>
          </w:p>
          <w:p w14:paraId="6EF28F73" w14:textId="77777777" w:rsidR="0048726F" w:rsidRDefault="0048726F" w:rsidP="0048726F">
            <w:pPr>
              <w:jc w:val="center"/>
            </w:pPr>
          </w:p>
          <w:p w14:paraId="1C9E4110" w14:textId="0EC8639B" w:rsidR="0048726F" w:rsidRDefault="0048726F" w:rsidP="0048726F">
            <w:pPr>
              <w:jc w:val="center"/>
            </w:pPr>
            <w:r>
              <w:t>Wednesday, 15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7E32C353" w14:textId="14D24AC2" w:rsidR="0048726F" w:rsidRDefault="0048726F" w:rsidP="0048726F">
            <w:r>
              <w:t>Luke</w:t>
            </w:r>
          </w:p>
        </w:tc>
        <w:tc>
          <w:tcPr>
            <w:tcW w:w="2184" w:type="dxa"/>
          </w:tcPr>
          <w:p w14:paraId="7C7C300C" w14:textId="7AE99C13" w:rsidR="0048726F" w:rsidRDefault="0040591F" w:rsidP="0048726F">
            <w:r>
              <w:t>Finished the get categories node sub-flow and get talk by field sub-flow</w:t>
            </w:r>
          </w:p>
        </w:tc>
        <w:tc>
          <w:tcPr>
            <w:tcW w:w="2184" w:type="dxa"/>
          </w:tcPr>
          <w:p w14:paraId="434C47F3" w14:textId="3E376FBA" w:rsidR="0048726F" w:rsidRDefault="009C649B" w:rsidP="0048726F">
            <w:r>
              <w:t>Documentation and bug-fixing</w:t>
            </w:r>
          </w:p>
        </w:tc>
      </w:tr>
      <w:tr w:rsidR="0048726F" w14:paraId="1A2150AA" w14:textId="77777777" w:rsidTr="00AF412A">
        <w:tc>
          <w:tcPr>
            <w:tcW w:w="2283" w:type="dxa"/>
            <w:vMerge/>
          </w:tcPr>
          <w:p w14:paraId="68AF4B91" w14:textId="77777777" w:rsidR="0048726F" w:rsidRDefault="0048726F" w:rsidP="0048726F"/>
        </w:tc>
        <w:tc>
          <w:tcPr>
            <w:tcW w:w="2365" w:type="dxa"/>
          </w:tcPr>
          <w:p w14:paraId="27F2E0A1" w14:textId="628AB823" w:rsidR="0048726F" w:rsidRDefault="0048726F" w:rsidP="0048726F">
            <w:r>
              <w:t>Ethan</w:t>
            </w:r>
          </w:p>
        </w:tc>
        <w:tc>
          <w:tcPr>
            <w:tcW w:w="2184" w:type="dxa"/>
          </w:tcPr>
          <w:p w14:paraId="2BA049FF" w14:textId="4E6583CC" w:rsidR="0048726F" w:rsidRDefault="0040591F" w:rsidP="0048726F">
            <w:r>
              <w:t xml:space="preserve">Documented testing of Watson </w:t>
            </w:r>
          </w:p>
        </w:tc>
        <w:tc>
          <w:tcPr>
            <w:tcW w:w="2184" w:type="dxa"/>
          </w:tcPr>
          <w:p w14:paraId="3F437662" w14:textId="6FC5F63A" w:rsidR="0048726F" w:rsidRDefault="009C649B" w:rsidP="0048726F">
            <w:bookmarkStart w:id="0" w:name="_GoBack"/>
            <w:r>
              <w:t>Documentation and bug-fixing</w:t>
            </w:r>
            <w:bookmarkEnd w:id="0"/>
          </w:p>
        </w:tc>
      </w:tr>
      <w:tr w:rsidR="0048726F" w14:paraId="6313E174" w14:textId="77777777" w:rsidTr="00AF412A">
        <w:tc>
          <w:tcPr>
            <w:tcW w:w="2283" w:type="dxa"/>
            <w:vMerge/>
          </w:tcPr>
          <w:p w14:paraId="2A3EE80C" w14:textId="77777777" w:rsidR="0048726F" w:rsidRDefault="0048726F" w:rsidP="0048726F"/>
        </w:tc>
        <w:tc>
          <w:tcPr>
            <w:tcW w:w="2365" w:type="dxa"/>
          </w:tcPr>
          <w:p w14:paraId="4A58E4E8" w14:textId="7EC6F160" w:rsidR="0048726F" w:rsidRDefault="0048726F" w:rsidP="0048726F">
            <w:r>
              <w:t>Josh</w:t>
            </w:r>
          </w:p>
        </w:tc>
        <w:tc>
          <w:tcPr>
            <w:tcW w:w="2184" w:type="dxa"/>
          </w:tcPr>
          <w:p w14:paraId="4F527C3C" w14:textId="77777777" w:rsidR="0048726F" w:rsidRDefault="0048726F" w:rsidP="0048726F"/>
        </w:tc>
        <w:tc>
          <w:tcPr>
            <w:tcW w:w="2184" w:type="dxa"/>
          </w:tcPr>
          <w:p w14:paraId="2A74EF7A" w14:textId="77777777" w:rsidR="0048726F" w:rsidRDefault="0048726F" w:rsidP="0048726F"/>
        </w:tc>
      </w:tr>
      <w:tr w:rsidR="0048726F" w14:paraId="70023775" w14:textId="77777777" w:rsidTr="00AF412A">
        <w:tc>
          <w:tcPr>
            <w:tcW w:w="2283" w:type="dxa"/>
            <w:vMerge/>
          </w:tcPr>
          <w:p w14:paraId="7DB22187" w14:textId="77777777" w:rsidR="0048726F" w:rsidRDefault="0048726F" w:rsidP="0048726F"/>
        </w:tc>
        <w:tc>
          <w:tcPr>
            <w:tcW w:w="2365" w:type="dxa"/>
          </w:tcPr>
          <w:p w14:paraId="35BD20DE" w14:textId="3126E7D6" w:rsidR="0048726F" w:rsidRDefault="0048726F" w:rsidP="0048726F">
            <w:r>
              <w:t>Conor</w:t>
            </w:r>
          </w:p>
        </w:tc>
        <w:tc>
          <w:tcPr>
            <w:tcW w:w="2184" w:type="dxa"/>
          </w:tcPr>
          <w:p w14:paraId="33A2C2FC" w14:textId="77777777" w:rsidR="0048726F" w:rsidRDefault="0048726F" w:rsidP="0048726F"/>
        </w:tc>
        <w:tc>
          <w:tcPr>
            <w:tcW w:w="2184" w:type="dxa"/>
          </w:tcPr>
          <w:p w14:paraId="061F0B54" w14:textId="77777777" w:rsidR="0048726F" w:rsidRDefault="0048726F" w:rsidP="0048726F"/>
        </w:tc>
      </w:tr>
      <w:tr w:rsidR="0048726F" w14:paraId="3E3F428D" w14:textId="77777777" w:rsidTr="00AF412A">
        <w:tc>
          <w:tcPr>
            <w:tcW w:w="2283" w:type="dxa"/>
            <w:vMerge/>
          </w:tcPr>
          <w:p w14:paraId="04DCE2BA" w14:textId="77777777" w:rsidR="0048726F" w:rsidRDefault="0048726F" w:rsidP="0048726F"/>
        </w:tc>
        <w:tc>
          <w:tcPr>
            <w:tcW w:w="2365" w:type="dxa"/>
          </w:tcPr>
          <w:p w14:paraId="28F2A34F" w14:textId="3C98CF3D" w:rsidR="0048726F" w:rsidRDefault="0048726F" w:rsidP="0048726F">
            <w:r>
              <w:t>Liam</w:t>
            </w:r>
          </w:p>
        </w:tc>
        <w:tc>
          <w:tcPr>
            <w:tcW w:w="2184" w:type="dxa"/>
          </w:tcPr>
          <w:p w14:paraId="7F6FC7D7" w14:textId="29FCD0E7" w:rsidR="0048726F" w:rsidRDefault="0040591F" w:rsidP="0048726F">
            <w:r>
              <w:t>Documented and Tested Node-RED, completed get extra reading sub-flow</w:t>
            </w:r>
          </w:p>
        </w:tc>
        <w:tc>
          <w:tcPr>
            <w:tcW w:w="2184" w:type="dxa"/>
          </w:tcPr>
          <w:p w14:paraId="7E528182" w14:textId="362224D0" w:rsidR="0048726F" w:rsidRDefault="009C649B" w:rsidP="0048726F">
            <w:r>
              <w:t>Improving reading links output</w:t>
            </w:r>
          </w:p>
        </w:tc>
      </w:tr>
      <w:tr w:rsidR="0048726F" w14:paraId="2B877534" w14:textId="77777777" w:rsidTr="00AF412A">
        <w:tc>
          <w:tcPr>
            <w:tcW w:w="2283" w:type="dxa"/>
            <w:vMerge w:val="restart"/>
          </w:tcPr>
          <w:p w14:paraId="2755F6B1" w14:textId="77777777" w:rsidR="0048726F" w:rsidRDefault="0048726F" w:rsidP="0048726F">
            <w:pPr>
              <w:jc w:val="center"/>
            </w:pPr>
          </w:p>
          <w:p w14:paraId="2EBA366E" w14:textId="77777777" w:rsidR="0048726F" w:rsidRDefault="0048726F" w:rsidP="0048726F">
            <w:pPr>
              <w:jc w:val="center"/>
            </w:pPr>
          </w:p>
          <w:p w14:paraId="4E720E85" w14:textId="0B21FCB3" w:rsidR="0048726F" w:rsidRDefault="0048726F" w:rsidP="0048726F">
            <w:pPr>
              <w:jc w:val="center"/>
            </w:pPr>
            <w:r>
              <w:t>Thursday, 16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08A3D94A" w14:textId="2B906C1E" w:rsidR="0048726F" w:rsidRDefault="0048726F" w:rsidP="0048726F">
            <w:r>
              <w:t>Luke</w:t>
            </w:r>
          </w:p>
        </w:tc>
        <w:tc>
          <w:tcPr>
            <w:tcW w:w="2184" w:type="dxa"/>
          </w:tcPr>
          <w:p w14:paraId="10D39E9D" w14:textId="77777777" w:rsidR="0048726F" w:rsidRDefault="0048726F" w:rsidP="0048726F"/>
        </w:tc>
        <w:tc>
          <w:tcPr>
            <w:tcW w:w="2184" w:type="dxa"/>
          </w:tcPr>
          <w:p w14:paraId="21789F64" w14:textId="77777777" w:rsidR="0048726F" w:rsidRDefault="0048726F" w:rsidP="0048726F"/>
        </w:tc>
      </w:tr>
      <w:tr w:rsidR="0048726F" w14:paraId="33C86D4D" w14:textId="77777777" w:rsidTr="00AF412A">
        <w:tc>
          <w:tcPr>
            <w:tcW w:w="2283" w:type="dxa"/>
            <w:vMerge/>
          </w:tcPr>
          <w:p w14:paraId="08DBA437" w14:textId="77777777" w:rsidR="0048726F" w:rsidRDefault="0048726F" w:rsidP="0048726F"/>
        </w:tc>
        <w:tc>
          <w:tcPr>
            <w:tcW w:w="2365" w:type="dxa"/>
          </w:tcPr>
          <w:p w14:paraId="6D377917" w14:textId="5E9094A9" w:rsidR="0048726F" w:rsidRDefault="0048726F" w:rsidP="0048726F">
            <w:r>
              <w:t>Ethan</w:t>
            </w:r>
          </w:p>
        </w:tc>
        <w:tc>
          <w:tcPr>
            <w:tcW w:w="2184" w:type="dxa"/>
          </w:tcPr>
          <w:p w14:paraId="042D6085" w14:textId="77777777" w:rsidR="0048726F" w:rsidRDefault="0048726F" w:rsidP="0048726F"/>
        </w:tc>
        <w:tc>
          <w:tcPr>
            <w:tcW w:w="2184" w:type="dxa"/>
          </w:tcPr>
          <w:p w14:paraId="5BDC76DA" w14:textId="77777777" w:rsidR="0048726F" w:rsidRDefault="0048726F" w:rsidP="0048726F"/>
        </w:tc>
      </w:tr>
      <w:tr w:rsidR="0048726F" w14:paraId="6607BA74" w14:textId="77777777" w:rsidTr="00AF412A">
        <w:tc>
          <w:tcPr>
            <w:tcW w:w="2283" w:type="dxa"/>
            <w:vMerge/>
          </w:tcPr>
          <w:p w14:paraId="70F80821" w14:textId="77777777" w:rsidR="0048726F" w:rsidRDefault="0048726F" w:rsidP="0048726F"/>
        </w:tc>
        <w:tc>
          <w:tcPr>
            <w:tcW w:w="2365" w:type="dxa"/>
          </w:tcPr>
          <w:p w14:paraId="765CDDEF" w14:textId="6BA40875" w:rsidR="0048726F" w:rsidRDefault="0048726F" w:rsidP="0048726F">
            <w:r>
              <w:t>Josh</w:t>
            </w:r>
          </w:p>
        </w:tc>
        <w:tc>
          <w:tcPr>
            <w:tcW w:w="2184" w:type="dxa"/>
          </w:tcPr>
          <w:p w14:paraId="63BB1514" w14:textId="77777777" w:rsidR="0048726F" w:rsidRDefault="0048726F" w:rsidP="0048726F"/>
        </w:tc>
        <w:tc>
          <w:tcPr>
            <w:tcW w:w="2184" w:type="dxa"/>
          </w:tcPr>
          <w:p w14:paraId="1B2498D4" w14:textId="77777777" w:rsidR="0048726F" w:rsidRDefault="0048726F" w:rsidP="0048726F"/>
        </w:tc>
      </w:tr>
      <w:tr w:rsidR="0048726F" w14:paraId="42E4AD8F" w14:textId="77777777" w:rsidTr="00AF412A">
        <w:tc>
          <w:tcPr>
            <w:tcW w:w="2283" w:type="dxa"/>
            <w:vMerge/>
          </w:tcPr>
          <w:p w14:paraId="19CB7E29" w14:textId="77777777" w:rsidR="0048726F" w:rsidRDefault="0048726F" w:rsidP="0048726F"/>
        </w:tc>
        <w:tc>
          <w:tcPr>
            <w:tcW w:w="2365" w:type="dxa"/>
          </w:tcPr>
          <w:p w14:paraId="2EB3B6CC" w14:textId="0EE57462" w:rsidR="0048726F" w:rsidRDefault="0048726F" w:rsidP="0048726F">
            <w:r>
              <w:t>Conor</w:t>
            </w:r>
          </w:p>
        </w:tc>
        <w:tc>
          <w:tcPr>
            <w:tcW w:w="2184" w:type="dxa"/>
          </w:tcPr>
          <w:p w14:paraId="3F788A06" w14:textId="77777777" w:rsidR="0048726F" w:rsidRDefault="0048726F" w:rsidP="0048726F"/>
        </w:tc>
        <w:tc>
          <w:tcPr>
            <w:tcW w:w="2184" w:type="dxa"/>
          </w:tcPr>
          <w:p w14:paraId="0E53E0D3" w14:textId="77777777" w:rsidR="0048726F" w:rsidRDefault="0048726F" w:rsidP="0048726F"/>
        </w:tc>
      </w:tr>
      <w:tr w:rsidR="0048726F" w14:paraId="62EF344A" w14:textId="77777777" w:rsidTr="00AF412A">
        <w:tc>
          <w:tcPr>
            <w:tcW w:w="2283" w:type="dxa"/>
            <w:vMerge/>
          </w:tcPr>
          <w:p w14:paraId="64FCC11D" w14:textId="77777777" w:rsidR="0048726F" w:rsidRDefault="0048726F" w:rsidP="0048726F"/>
        </w:tc>
        <w:tc>
          <w:tcPr>
            <w:tcW w:w="2365" w:type="dxa"/>
          </w:tcPr>
          <w:p w14:paraId="4F89657A" w14:textId="13AE7B18" w:rsidR="0048726F" w:rsidRDefault="0048726F" w:rsidP="0048726F">
            <w:r>
              <w:t>Liam</w:t>
            </w:r>
          </w:p>
        </w:tc>
        <w:tc>
          <w:tcPr>
            <w:tcW w:w="2184" w:type="dxa"/>
          </w:tcPr>
          <w:p w14:paraId="6506E165" w14:textId="77777777" w:rsidR="0048726F" w:rsidRDefault="0048726F" w:rsidP="0048726F"/>
        </w:tc>
        <w:tc>
          <w:tcPr>
            <w:tcW w:w="2184" w:type="dxa"/>
          </w:tcPr>
          <w:p w14:paraId="5401C4FE" w14:textId="77777777" w:rsidR="0048726F" w:rsidRDefault="0048726F" w:rsidP="0048726F"/>
        </w:tc>
      </w:tr>
      <w:tr w:rsidR="0048726F" w14:paraId="0C9DF3E7" w14:textId="77777777" w:rsidTr="00AF412A">
        <w:tc>
          <w:tcPr>
            <w:tcW w:w="2283" w:type="dxa"/>
            <w:vMerge w:val="restart"/>
          </w:tcPr>
          <w:p w14:paraId="1DF858B6" w14:textId="77777777" w:rsidR="0048726F" w:rsidRDefault="0048726F" w:rsidP="0048726F">
            <w:pPr>
              <w:jc w:val="center"/>
            </w:pPr>
          </w:p>
          <w:p w14:paraId="78835C45" w14:textId="77777777" w:rsidR="0048726F" w:rsidRDefault="0048726F" w:rsidP="0048726F">
            <w:pPr>
              <w:jc w:val="center"/>
            </w:pPr>
          </w:p>
          <w:p w14:paraId="42836B3A" w14:textId="4AC7BA9A" w:rsidR="0048726F" w:rsidRDefault="0048726F" w:rsidP="0048726F">
            <w:pPr>
              <w:jc w:val="center"/>
            </w:pPr>
            <w:r>
              <w:t>Friday, 17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46B55D9F" w14:textId="64CFE17D" w:rsidR="0048726F" w:rsidRDefault="0048726F" w:rsidP="0048726F">
            <w:r>
              <w:t>Luke</w:t>
            </w:r>
          </w:p>
        </w:tc>
        <w:tc>
          <w:tcPr>
            <w:tcW w:w="2184" w:type="dxa"/>
          </w:tcPr>
          <w:p w14:paraId="36D57687" w14:textId="77777777" w:rsidR="0048726F" w:rsidRDefault="0048726F" w:rsidP="0048726F"/>
        </w:tc>
        <w:tc>
          <w:tcPr>
            <w:tcW w:w="2184" w:type="dxa"/>
          </w:tcPr>
          <w:p w14:paraId="3630E3BF" w14:textId="77777777" w:rsidR="0048726F" w:rsidRDefault="0048726F" w:rsidP="0048726F"/>
        </w:tc>
      </w:tr>
      <w:tr w:rsidR="0048726F" w14:paraId="735C475E" w14:textId="77777777" w:rsidTr="00AF412A">
        <w:tc>
          <w:tcPr>
            <w:tcW w:w="2283" w:type="dxa"/>
            <w:vMerge/>
          </w:tcPr>
          <w:p w14:paraId="4A3BA2DF" w14:textId="77777777" w:rsidR="0048726F" w:rsidRDefault="0048726F" w:rsidP="0048726F"/>
        </w:tc>
        <w:tc>
          <w:tcPr>
            <w:tcW w:w="2365" w:type="dxa"/>
          </w:tcPr>
          <w:p w14:paraId="6CE4255E" w14:textId="160A607D" w:rsidR="0048726F" w:rsidRDefault="0048726F" w:rsidP="0048726F">
            <w:r>
              <w:t>Ethan</w:t>
            </w:r>
          </w:p>
        </w:tc>
        <w:tc>
          <w:tcPr>
            <w:tcW w:w="2184" w:type="dxa"/>
          </w:tcPr>
          <w:p w14:paraId="077A779F" w14:textId="77777777" w:rsidR="0048726F" w:rsidRDefault="0048726F" w:rsidP="0048726F"/>
        </w:tc>
        <w:tc>
          <w:tcPr>
            <w:tcW w:w="2184" w:type="dxa"/>
          </w:tcPr>
          <w:p w14:paraId="004BB49B" w14:textId="77777777" w:rsidR="0048726F" w:rsidRDefault="0048726F" w:rsidP="0048726F"/>
        </w:tc>
      </w:tr>
      <w:tr w:rsidR="0048726F" w14:paraId="005B4566" w14:textId="77777777" w:rsidTr="00AF412A">
        <w:tc>
          <w:tcPr>
            <w:tcW w:w="2283" w:type="dxa"/>
            <w:vMerge/>
          </w:tcPr>
          <w:p w14:paraId="1CA02BBE" w14:textId="77777777" w:rsidR="0048726F" w:rsidRDefault="0048726F" w:rsidP="0048726F"/>
        </w:tc>
        <w:tc>
          <w:tcPr>
            <w:tcW w:w="2365" w:type="dxa"/>
          </w:tcPr>
          <w:p w14:paraId="47BAE92C" w14:textId="27245A5A" w:rsidR="0048726F" w:rsidRDefault="0048726F" w:rsidP="0048726F">
            <w:r>
              <w:t>Josh</w:t>
            </w:r>
          </w:p>
        </w:tc>
        <w:tc>
          <w:tcPr>
            <w:tcW w:w="2184" w:type="dxa"/>
          </w:tcPr>
          <w:p w14:paraId="68900BF5" w14:textId="77777777" w:rsidR="0048726F" w:rsidRDefault="0048726F" w:rsidP="0048726F"/>
        </w:tc>
        <w:tc>
          <w:tcPr>
            <w:tcW w:w="2184" w:type="dxa"/>
          </w:tcPr>
          <w:p w14:paraId="7927A113" w14:textId="77777777" w:rsidR="0048726F" w:rsidRDefault="0048726F" w:rsidP="0048726F"/>
        </w:tc>
      </w:tr>
      <w:tr w:rsidR="0048726F" w14:paraId="676F19B2" w14:textId="77777777" w:rsidTr="00AF412A">
        <w:tc>
          <w:tcPr>
            <w:tcW w:w="2283" w:type="dxa"/>
            <w:vMerge/>
          </w:tcPr>
          <w:p w14:paraId="3243E9BB" w14:textId="77777777" w:rsidR="0048726F" w:rsidRDefault="0048726F" w:rsidP="0048726F"/>
        </w:tc>
        <w:tc>
          <w:tcPr>
            <w:tcW w:w="2365" w:type="dxa"/>
          </w:tcPr>
          <w:p w14:paraId="726A8718" w14:textId="38AAF85A" w:rsidR="0048726F" w:rsidRDefault="0048726F" w:rsidP="0048726F">
            <w:r>
              <w:t>Conor</w:t>
            </w:r>
          </w:p>
        </w:tc>
        <w:tc>
          <w:tcPr>
            <w:tcW w:w="2184" w:type="dxa"/>
          </w:tcPr>
          <w:p w14:paraId="7BCD8D97" w14:textId="77777777" w:rsidR="0048726F" w:rsidRDefault="0048726F" w:rsidP="0048726F"/>
        </w:tc>
        <w:tc>
          <w:tcPr>
            <w:tcW w:w="2184" w:type="dxa"/>
          </w:tcPr>
          <w:p w14:paraId="17BDCD06" w14:textId="77777777" w:rsidR="0048726F" w:rsidRDefault="0048726F" w:rsidP="0048726F"/>
        </w:tc>
      </w:tr>
      <w:tr w:rsidR="0048726F" w14:paraId="5A3E7174" w14:textId="77777777" w:rsidTr="00AF412A">
        <w:tc>
          <w:tcPr>
            <w:tcW w:w="2283" w:type="dxa"/>
            <w:vMerge/>
          </w:tcPr>
          <w:p w14:paraId="3F95B2CA" w14:textId="77777777" w:rsidR="0048726F" w:rsidRDefault="0048726F" w:rsidP="0048726F"/>
        </w:tc>
        <w:tc>
          <w:tcPr>
            <w:tcW w:w="2365" w:type="dxa"/>
          </w:tcPr>
          <w:p w14:paraId="6CF8C938" w14:textId="12065D61" w:rsidR="0048726F" w:rsidRDefault="0048726F" w:rsidP="0048726F">
            <w:r>
              <w:t>Liam</w:t>
            </w:r>
          </w:p>
        </w:tc>
        <w:tc>
          <w:tcPr>
            <w:tcW w:w="2184" w:type="dxa"/>
          </w:tcPr>
          <w:p w14:paraId="1F4C6162" w14:textId="77777777" w:rsidR="0048726F" w:rsidRDefault="0048726F" w:rsidP="0048726F"/>
        </w:tc>
        <w:tc>
          <w:tcPr>
            <w:tcW w:w="2184" w:type="dxa"/>
          </w:tcPr>
          <w:p w14:paraId="50409FC7" w14:textId="77777777" w:rsidR="0048726F" w:rsidRDefault="0048726F" w:rsidP="0048726F"/>
        </w:tc>
      </w:tr>
    </w:tbl>
    <w:p w14:paraId="3CB9432A" w14:textId="77777777" w:rsidR="00AF412A" w:rsidRPr="00AF412A" w:rsidRDefault="00AF412A" w:rsidP="00AF412A"/>
    <w:sectPr w:rsidR="00AF412A" w:rsidRPr="00AF41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zczNTQzMjEAMpR0lIJTi4sz8/NACgxrAeEoEk0sAAAA"/>
  </w:docVars>
  <w:rsids>
    <w:rsidRoot w:val="00AF412A"/>
    <w:rsid w:val="000A3041"/>
    <w:rsid w:val="00250905"/>
    <w:rsid w:val="0040591F"/>
    <w:rsid w:val="0048726F"/>
    <w:rsid w:val="008B03B5"/>
    <w:rsid w:val="009C649B"/>
    <w:rsid w:val="00A4727E"/>
    <w:rsid w:val="00AF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90F07"/>
  <w15:chartTrackingRefBased/>
  <w15:docId w15:val="{921B59B6-51BC-4426-A22A-0A4070775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41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41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F4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Hallam University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Liam</dc:creator>
  <cp:keywords/>
  <dc:description/>
  <cp:lastModifiedBy>Norton, Luke</cp:lastModifiedBy>
  <cp:revision>6</cp:revision>
  <dcterms:created xsi:type="dcterms:W3CDTF">2020-01-10T16:02:00Z</dcterms:created>
  <dcterms:modified xsi:type="dcterms:W3CDTF">2020-01-15T16:11:00Z</dcterms:modified>
</cp:coreProperties>
</file>